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 директорию бэкап для сохранения копии файла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89004"/>
            <wp:effectExtent b="0" l="0" r="0" t="0"/>
            <wp:docPr descr="Figure 1: Создание папк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 скрипт, который создает резервную копию самого себя и архивируется в формат tar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030043"/>
            <wp:effectExtent b="0" l="0" r="0" t="0"/>
            <wp:docPr descr="Figure 2: Скрипт 1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крипт 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ал права скрипту, и проверил директорию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076662"/>
            <wp:effectExtent b="0" l="0" r="0" t="0"/>
            <wp:docPr descr="Figure 3: Права доступа скрип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ава доступа скрип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 скрипт, который обрабатывает произвольное число аргументов(в том числе больше 10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668416"/>
            <wp:effectExtent b="0" l="0" r="0" t="0"/>
            <wp:docPr descr="Figure 4: Скрипт 2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крипт 2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ал права скрипту и проверил его работу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668416"/>
            <wp:effectExtent b="0" l="0" r="0" t="0"/>
            <wp:docPr descr="Figure 5: Проверк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 скрипт - аналог ls, который будет выдавать информацию о нужном каталоге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946413"/>
            <wp:effectExtent b="0" l="0" r="0" t="0"/>
            <wp:docPr descr="Figure 6: Скрипт 3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крипт 3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вел информацию о моей директории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105809"/>
            <wp:effectExtent b="0" l="0" r="0" t="0"/>
            <wp:docPr descr="Figure 7: Информация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Информаци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и выдает число таких файлов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366630"/>
            <wp:effectExtent b="0" l="0" r="0" t="0"/>
            <wp:docPr descr="Figure 8: Скрипт 4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крипт 4</w:t>
      </w:r>
    </w:p>
    <w:bookmarkEnd w:id="0"/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1366630"/>
            <wp:effectExtent b="0" l="0" r="0" t="0"/>
            <wp:docPr descr="Figure 9: Проверка код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верка кода</w:t>
      </w:r>
    </w:p>
    <w:bookmarkEnd w:id="0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/Linux. Научился писать</w:t>
      </w:r>
      <w:r>
        <w:t xml:space="preserve"> </w:t>
      </w:r>
      <w:r>
        <w:t xml:space="preserve">небольшие командные файлы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Оразгелдиев Язгелди</dc:creator>
  <dc:language>ru-RU</dc:language>
  <cp:keywords/>
  <dcterms:created xsi:type="dcterms:W3CDTF">2023-04-15T11:41:08Z</dcterms:created>
  <dcterms:modified xsi:type="dcterms:W3CDTF">2023-04-15T11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